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C3C123" w14:textId="77777777" w:rsidR="009E4069" w:rsidRDefault="009E4069" w:rsidP="004B2901">
      <w:r>
        <w:t>Unit 4 DB: Community Fair</w:t>
      </w:r>
    </w:p>
    <w:p w14:paraId="4D8F0088" w14:textId="77777777" w:rsidR="009E4069" w:rsidRDefault="009E4069" w:rsidP="004B2901">
      <w:r>
        <w:t xml:space="preserve">Last week each of you prepared a professional PowerPoint Presentation for a potential outreach event that featured your practicum agency. For this week for this week’s discussion post your completed PowerPoint presentation with a brief synopsis of the information that is on it. </w:t>
      </w:r>
    </w:p>
    <w:p w14:paraId="5397F693" w14:textId="1FA52E65" w:rsidR="004B2901" w:rsidRDefault="009E4069" w:rsidP="004B2901">
      <w:r>
        <w:t xml:space="preserve">Review at least two (2) of your classmates’ presentations. Be sure to ask 1-2 questions about their agency and relate how your agency might interact with theirs. Use your readings to support your initial post as well as your replies. </w:t>
      </w:r>
      <w:r w:rsidR="004B2901">
        <w:t xml:space="preserve"> </w:t>
      </w:r>
    </w:p>
    <w:sectPr w:rsidR="004B29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906EB"/>
    <w:multiLevelType w:val="hybridMultilevel"/>
    <w:tmpl w:val="42E47FB2"/>
    <w:lvl w:ilvl="0" w:tplc="EC34063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00955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zNDAwMjY2sjA2MbJU0lEKTi0uzszPAykwrAUAqDWPOiwAAAA="/>
  </w:docVars>
  <w:rsids>
    <w:rsidRoot w:val="004B2901"/>
    <w:rsid w:val="004B2901"/>
    <w:rsid w:val="008E0306"/>
    <w:rsid w:val="00955F8C"/>
    <w:rsid w:val="009E4069"/>
    <w:rsid w:val="00B32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0CEE4"/>
  <w15:chartTrackingRefBased/>
  <w15:docId w15:val="{3A7934F1-FA60-42FC-8C10-61C994334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5F8C"/>
    <w:pPr>
      <w:keepNext/>
      <w:keepLines/>
      <w:spacing w:before="240" w:after="0"/>
      <w:jc w:val="center"/>
      <w:outlineLvl w:val="0"/>
    </w:pPr>
    <w:rPr>
      <w:rFonts w:eastAsiaTheme="majorEastAsia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5F8C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55F8C"/>
    <w:pPr>
      <w:keepNext/>
      <w:keepLines/>
      <w:spacing w:before="40" w:after="0"/>
      <w:outlineLvl w:val="2"/>
    </w:pPr>
    <w:rPr>
      <w:rFonts w:eastAsiaTheme="majorEastAsia" w:cstheme="majorBidi"/>
      <w:b/>
      <w:color w:val="404040" w:themeColor="text1" w:themeTint="B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5F8C"/>
    <w:rPr>
      <w:rFonts w:eastAsiaTheme="majorEastAsia" w:cstheme="majorBidi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5F8C"/>
    <w:rPr>
      <w:rFonts w:eastAsiaTheme="majorEastAsia" w:cstheme="majorBidi"/>
      <w:b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55F8C"/>
    <w:rPr>
      <w:rFonts w:eastAsiaTheme="majorEastAsia" w:cstheme="majorBidi"/>
      <w:b/>
      <w:color w:val="404040" w:themeColor="text1" w:themeTint="BF"/>
      <w:szCs w:val="24"/>
    </w:rPr>
  </w:style>
  <w:style w:type="paragraph" w:styleId="ListParagraph">
    <w:name w:val="List Paragraph"/>
    <w:basedOn w:val="Normal"/>
    <w:uiPriority w:val="34"/>
    <w:qFormat/>
    <w:rsid w:val="004B29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80</Words>
  <Characters>462</Characters>
  <Application>Microsoft Office Word</Application>
  <DocSecurity>0</DocSecurity>
  <Lines>3</Lines>
  <Paragraphs>1</Paragraphs>
  <ScaleCrop>false</ScaleCrop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3-02-01T02:14:00Z</dcterms:created>
  <dcterms:modified xsi:type="dcterms:W3CDTF">2023-02-01T02:14:00Z</dcterms:modified>
</cp:coreProperties>
</file>